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_to_Word</w:t>
      </w:r>
    </w:p>
    <w:p>
      <w:pPr>
        <w:pStyle w:val="Author"/>
      </w:pPr>
      <w:r>
        <w:t xml:space="preserve">Mateusz</w:t>
      </w:r>
      <w:r>
        <w:t xml:space="preserve"> </w:t>
      </w:r>
      <w:r>
        <w:t xml:space="preserve">Kędzior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lutego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to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00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_to_Word</dc:title>
  <dc:creator>Mateusz Kędzior</dc:creator>
  <dcterms:created xsi:type="dcterms:W3CDTF">2017-02-21T19:22:56Z</dcterms:created>
  <dcterms:modified xsi:type="dcterms:W3CDTF">2017-02-21T19:22:56Z</dcterms:modified>
</cp:coreProperties>
</file>